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b590ea711cd8668efb68847de7dc898692316aa1.png"/>
            <a:graphic>
              <a:graphicData uri="http://schemas.openxmlformats.org/drawingml/2006/picture">
                <pic:pic>
                  <pic:nvPicPr>
                    <pic:cNvPr id="1" name="image-b590ea711cd8668efb68847de7dc898692316aa1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N8N Multi-Client Email Campaign System Blueprint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ince you're using N8N, here's the complete blueprint specifically designed for your n8n workflow architecture: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N8N Workflow Structur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Main Campaign Workflow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Postgres Trigger] → [Client Context Loader] → [Content Parser] → [AI Prompt Builder] → [Groq Chat Model] → [Email Template Builder] → [Client Email Router] → [SMTP/Resend Sender] → [Campaign Logger]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atabase Schema for N8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re Tabl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 Clients t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 T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ients (</w:t>
        <w:br/>
        <w:t xml:space="preserve">    id SERIA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ARY KE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nam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 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doma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statu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ctiv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created_a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MESTAM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OW()</w:t>
        <w:br/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 Client email configur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 T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ient_email_config (</w:t>
        <w:br/>
        <w:t xml:space="preserve">    id SERIA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ARY KE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client_i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FEREN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ients(id),</w:t>
        <w:br/>
        <w:t xml:space="preserve">    from_emai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 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from_nam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smtp_hos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mtp.gmail.com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smtp_por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87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smtp_usernam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smtp_passwor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use_resen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resend_api_ke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domain_verifie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 Client content stor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 T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ient_content (</w:t>
        <w:br/>
        <w:t xml:space="preserve">    id SERIA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ARY KE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client_i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FEREN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ients(id),</w:t>
        <w:br/>
        <w:t xml:space="preserve">    content_typ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 'knowledge_base', 'logo', 'brand_guid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file_path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content_data JSONB,</w:t>
        <w:br/>
        <w:t xml:space="preserve">    updated_a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MESTAM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OW()</w:t>
        <w:br/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 Enhanced email campaigns t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 T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mail_campaigns (</w:t>
        <w:br/>
        <w:t xml:space="preserve">    id SERIA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ARY KE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client_i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FEREN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ients(id),</w:t>
        <w:br/>
        <w:t xml:space="preserve">    subscriber_emai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subscriber_nam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campaign_da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 1, 2, 4, 5, 7, 9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statu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endi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scheduled_a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MESTAM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sent_a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MESTAM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created_a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MESTAM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OW()</w:t>
        <w:br/>
        <w:t xml:space="preserve">)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N8N Node Configur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1. Postgres Trigger Nod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 Trigger query (modify your existing one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  <w:br/>
        <w:t xml:space="preserve">    ec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c.nam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ient_name,</w:t>
        <w:br/>
        <w:t xml:space="preserve">    c.doma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ient_domain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mail_campaigns ec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O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ients c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c.client_i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.id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HE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c.statu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endi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R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c.created_a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2. Client Context Loader (Code Node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Load all client-specific 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ientId = $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stgres Trigg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ient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ubscriberName = $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stgres Trigg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bscriber_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Query client 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knowledgeBa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$execut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NodeParame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stgr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SELECT content_data FROM client_content </w:t>
        <w:br/>
        <w:t xml:space="preserve">     WHERE client_id = $1 AND content_type = 'knowledge_base'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[clientId]</w:t>
        <w:br/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randAsset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$execut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NodeParame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stgr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SELECT content_data FROM client_content </w:t>
        <w:br/>
        <w:t xml:space="preserve">     WHERE client_id = $1 AND content_type = 'brand_assets'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[clientId]</w:t>
        <w:br/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mailConfig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$execut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NodeParame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stgr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SELECT * FROM client_email_config WHERE client_id = $1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[clientId]</w:t>
        <w:br/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clientId,</w:t>
        <w:br/>
        <w:t xml:space="preserve">        subscriberName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nowledgeBa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knowledgeBase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?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nt_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{}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randAsse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brandAsse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?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nt_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{}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mail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emailConfig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|| {}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mpaignD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$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stgres Trigg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mpaign_d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</w:t>
        <w:br/>
        <w:t xml:space="preserve">}]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3. AI Prompt Builder (Code Node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ientData = $input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knowledgeBase, brandAssets, subscriberName, campaignDay } = clientData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Dynamic prompt based on client 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ystemPromp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  <w:br/>
        <w:t xml:space="preserve">You are an expert email copywriter fo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knowledgeBase.company_name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he company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  <w:br/>
        <w:t xml:space="preserve"/>
        <w:br/>
        <w:t xml:space="preserve">Company Information:</w:t>
        <w:br/>
        <w:t xml:space="preserve">- Industry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knowledgeBase.industry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ot specified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- Target Audienc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knowledgeBase.target_audience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eneral audience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- Brand Voic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knowledgeBase.brand_voice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rofessional and friendly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- Key Products/Service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knowledgeBase.products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Various services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Write emai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campaignDay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f a 6-email onboarding sequence fo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subscriberNam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  <w:br/>
        <w:t xml:space="preserve"/>
        <w:br/>
        <w:t xml:space="preserve">Brand Guidelines:</w:t>
        <w:br/>
        <w:t xml:space="preserve">- Use the company's brand voic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knowledgeBase.brand_voic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- Include relevant information from the knowledge base</w:t>
        <w:br/>
        <w:t xml:space="preserve">- Make it personal and engaging</w:t>
        <w:br/>
        <w:t xml:space="preserve">- Include a clear call-to-action</w:t>
        <w:br/>
        <w:t xml:space="preserve"/>
        <w:br/>
        <w:t xml:space="preserve">Knowledge Base Context: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.stringify(knowledgeBas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serPromp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Create emai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campaignDay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o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subscriberNam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 Make it personalized and relevant to our company's offerings.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systemPrompt,</w:t>
        <w:br/>
        <w:t xml:space="preserve">        userPrompt,</w:t>
        <w:br/>
        <w:t xml:space="preserve">        clientData</w:t>
        <w:br/>
        <w:t xml:space="preserve">    }</w:t>
        <w:br/>
        <w:t xml:space="preserve">}]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4. Enhanced Groq Chat Model Nod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Use the dynamic prompts from previous no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ssag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  <w:br/>
        <w:t xml:space="preserve">       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ol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yste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ten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{{ $json.systemPrompt }}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},</w:t>
        <w:br/>
        <w:t xml:space="preserve">       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ol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use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ten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{{ $json.userPrompt }}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}</w:t>
        <w:br/>
        <w:t xml:space="preserve">    ]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ode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lama3-8b-8192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mperatur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7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5. Email Template Builder (Code Node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iContent = $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roq Chat Mode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oi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ientData = $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I Prompt Build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ient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brandAssets, emailConfig } = clientData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Build HTML email with client bran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tmlEmail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  <w:br/>
        <w:t xml:space="preserve">&lt;!DOCTYPE html&gt;</w:t>
        <w:br/>
        <w:t xml:space="preserve">&lt;html&gt;</w:t>
        <w:br/>
        <w:t xml:space="preserve">&lt;head&gt;</w:t>
        <w:br/>
        <w:t xml:space="preserve">    &lt;style&gt;</w:t>
        <w:br/>
        <w:t xml:space="preserve">        body { font-family: Arial, sans-serif; }</w:t>
        <w:br/>
        <w:t xml:space="preserve">        .header { background-color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brandAssets.primary_color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007bff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padding: 20px; text-align: center; }</w:t>
        <w:br/>
        <w:t xml:space="preserve">        .logo { max-width: 200px; height: auto; }</w:t>
        <w:br/>
        <w:t xml:space="preserve">        .content { padding: 20px; }</w:t>
        <w:br/>
        <w:t xml:space="preserve">        .footer { background-color: #f8f9fa; padding: 15px; text-align: center; font-size: 12px; }</w:t>
        <w:br/>
        <w:t xml:space="preserve">    &lt;/style&gt;</w:t>
        <w:br/>
        <w:t xml:space="preserve">&lt;/head&gt;</w:t>
        <w:br/>
        <w:t xml:space="preserve">&lt;body&gt;</w:t>
        <w:br/>
        <w:t xml:space="preserve">    &lt;div class="header"&gt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brandAssets.logo_url ?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&lt;img src=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brandAssets.logo_url}" alt="Logo" class="logo"&gt;` 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&lt;h1 style="color: white; margin: 10px 0;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emailConfig.from_name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mpany Name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h1&gt;</w:t>
        <w:br/>
        <w:t xml:space="preserve">    &lt;/div&gt;</w:t>
        <w:br/>
        <w:t xml:space="preserve">    &lt;div class="content"&gt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aiContent.replace(/\n/g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&lt;br&gt;'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&lt;/div&gt;</w:t>
        <w:br/>
        <w:t xml:space="preserve">    &lt;div class="footer"&gt;</w:t>
        <w:br/>
        <w:t xml:space="preserve">        &lt;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emailConfig.from_name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mpany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brandAssets.address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p&gt;</w:t>
        <w:br/>
        <w:t xml:space="preserve">        &lt;p&gt;&lt;a href="#unsubscribe"&gt;Unsubscribe&lt;/a&gt;&lt;/p&gt;</w:t>
        <w:br/>
        <w:t xml:space="preserve">    &lt;/div&gt;</w:t>
        <w:br/>
        <w:t xml:space="preserve">&lt;/body&gt;</w:t>
        <w:br/>
        <w:t xml:space="preserve">&lt;/html&gt;</w:t>
        <w:br/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Extract subject line from AI content (first line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ines = aiContent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l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\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ubject = lin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in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LowerCa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clud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ubject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 || </w:t>
        <w:br/>
        <w:t xml:space="preserve">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Da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clientData.campaignDay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 Welcome t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emailConfig.from_nam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m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htmlEmail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bj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subject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pl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subject:\s*/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    clientData</w:t>
        <w:br/>
        <w:t xml:space="preserve">    }</w:t>
        <w:br/>
        <w:t xml:space="preserve">}]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6. Client Email Router (Switch Node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Route based on client email configur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mailConfig = $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mail Template Build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ient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mail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mailConfig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_res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amp;&amp; emailConfig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end_api_ke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Route to Res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mailConfig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mtp_user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amp;&amp; emailConfig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mtp_passwo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Route to SMT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Route to fallb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7A. Resend API Node (HTTP Request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tho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O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ur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ttps://api.resend.com/email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eader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uthorizat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earer {{ $('Email Template Builder').item.json.clientData.emailConfig.resend_api_key }}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tent-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pplication/js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od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ro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{{ $('Email Template Builder').item.json.clientData.emailConfig.from_email }}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o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{{ $('Postgres Trigger').item.json.subscriber_email }}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ubje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{{ $('Email Template Builder').item.json.subject }}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tm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{{ $('Email Template Builder').item.json.html }}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7B. SMTP Node (Enhanced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Dynamic SMTP configur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mailConfig = $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mail Template Build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ient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mail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mailData = $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mail Template Build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n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emailConfig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_emai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ipi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$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stgres Trigg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bscriber_emai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bj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emailData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bj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m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emailData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m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mtp_h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emailConfig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mtp_h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mtp_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emailConfig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mtp_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mtp_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emailConfig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mtp_user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mtp_passwo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emailConfig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mtp_passwo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</w:t>
        <w:br/>
        <w:t xml:space="preserve">}]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8. Campaign Logger (Postgres Node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mail_campaigns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  <w:br/>
        <w:t xml:space="preserve">    statu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sent_a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OW(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HE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{ $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stgres Trigg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item.json.id }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lient Onboarding Workflow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eparate N8N Workflow for Client Setup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Webhook - Client Registration] → [Create Client Record] → [Process Uploaded Files] → [Store Content] → [Setup Email Config] → [Import Subscribers] → [Initialize Campaigns]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File Processing Node (Code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rocess uploaded client fil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iles = $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Webhook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ientId = $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reate Client Recor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rocessedContent = {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rocess knowledge ba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fil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nowledge_ba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processedContent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nowledge_ba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fil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nowledge_ba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rocess brand asse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fil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rand_asse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processedContent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rand_asse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o_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fil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o_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ary_col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fil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ary_col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ondary_col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fil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ondary_col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nt_fami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fil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nt_fami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clientId,</w:t>
        <w:br/>
        <w:t xml:space="preserve">        processedContent</w:t>
        <w:br/>
        <w:t xml:space="preserve">    }</w:t>
        <w:br/>
        <w:t xml:space="preserve">}]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ubscriber Import Workflow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SV Import Handler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Webhook - CSV Upload] → [CSV Parser] → [Data Validation] → [Bulk Insert Subscribers] → [Initialize Campaign Sequences]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mplementation Step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hase 1: Database Setup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 the enhanced database schema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igrate existing single-client data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d client management interfac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hase 2: Workflow Modification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pdate your existing workflow with multi-client node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d client context loading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plement dynamic email routing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hase 3: Client Onboarding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 client registration workflow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uild file upload and processing system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d subscriber import functionality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hase 4: Testing &amp; Launch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est with 2-3 pilot client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itor performance and deliverability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cale to more client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N8N-specific blueprint transforms your existing single-client workflow into a fully scalable multi-tenant system while leveraging n8n's visual workflow capabilities and maintaining your current AI-powered email generation approach.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b590ea711cd8668efb68847de7dc898692316aa1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6-27T17:35:48.018Z</dcterms:created>
  <dcterms:modified xsi:type="dcterms:W3CDTF">2025-06-27T17:35:48.018Z</dcterms:modified>
</cp:coreProperties>
</file>